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64CD" w:rsidRDefault="00F164CD" w:rsidP="00F164CD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Monday</w:t>
      </w:r>
    </w:p>
    <w:p w:rsidR="00F164CD" w:rsidRPr="000742F1" w:rsidRDefault="00F164CD" w:rsidP="00F164CD">
      <w:pPr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B- WALT; identify decimals to 1 decimal place on a number line and continue decimal sequences</w:t>
      </w:r>
    </w:p>
    <w:p w:rsidR="00F164CD" w:rsidRPr="000742F1" w:rsidRDefault="00F164CD" w:rsidP="00F164CD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Steps to success</w:t>
      </w:r>
    </w:p>
    <w:p w:rsidR="00F164CD" w:rsidRPr="000742F1" w:rsidRDefault="00F164CD" w:rsidP="00F164CD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Copy the number line</w:t>
      </w:r>
    </w:p>
    <w:p w:rsidR="00F164CD" w:rsidRPr="000742F1" w:rsidRDefault="00F164CD" w:rsidP="00F164CD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 xml:space="preserve">Add the missing decimal </w:t>
      </w:r>
      <w:r>
        <w:rPr>
          <w:rFonts w:ascii="Comic Sans MS" w:hAnsi="Comic Sans MS"/>
          <w:sz w:val="24"/>
        </w:rPr>
        <w:t>n</w:t>
      </w:r>
      <w:r w:rsidRPr="000742F1">
        <w:rPr>
          <w:rFonts w:ascii="Comic Sans MS" w:hAnsi="Comic Sans MS"/>
          <w:sz w:val="24"/>
        </w:rPr>
        <w:t>umbers to the line</w:t>
      </w:r>
    </w:p>
    <w:p w:rsidR="00F164CD" w:rsidRPr="000742F1" w:rsidRDefault="00F164CD" w:rsidP="00F164CD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Complete decimal sequences</w:t>
      </w:r>
    </w:p>
    <w:p w:rsidR="00F164CD" w:rsidRDefault="00F164CD" w:rsidP="00F164CD">
      <w:pPr>
        <w:pStyle w:val="Compact"/>
        <w:rPr>
          <w:rFonts w:ascii="Comic Sans MS" w:hAnsi="Comic Sans MS"/>
          <w:sz w:val="24"/>
        </w:rPr>
      </w:pPr>
    </w:p>
    <w:p w:rsidR="00D763CB" w:rsidRDefault="00D763CB" w:rsidP="00F164CD">
      <w:pPr>
        <w:pStyle w:val="Compact"/>
        <w:rPr>
          <w:noProof/>
        </w:rPr>
      </w:pPr>
    </w:p>
    <w:p w:rsidR="00F164CD" w:rsidRDefault="00D763CB" w:rsidP="00F164CD">
      <w:pPr>
        <w:pStyle w:val="Compact"/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 wp14:anchorId="32A5FA6B" wp14:editId="691067B9">
            <wp:extent cx="4010025" cy="576811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4567" t="7980" r="31698" b="5714"/>
                    <a:stretch/>
                  </pic:blipFill>
                  <pic:spPr bwMode="auto">
                    <a:xfrm>
                      <a:off x="0" y="0"/>
                      <a:ext cx="4015529" cy="5776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60128" w:rsidRDefault="00C60128" w:rsidP="00F164CD">
      <w:pPr>
        <w:pStyle w:val="Compact"/>
        <w:rPr>
          <w:rFonts w:ascii="Comic Sans MS" w:hAnsi="Comic Sans MS"/>
          <w:sz w:val="24"/>
        </w:rPr>
      </w:pPr>
    </w:p>
    <w:p w:rsidR="00C60128" w:rsidRDefault="00C60128" w:rsidP="00F164CD">
      <w:pPr>
        <w:pStyle w:val="Compact"/>
        <w:rPr>
          <w:rFonts w:ascii="Comic Sans MS" w:hAnsi="Comic Sans MS"/>
          <w:sz w:val="24"/>
        </w:rPr>
      </w:pPr>
    </w:p>
    <w:p w:rsidR="00C60128" w:rsidRDefault="00C60128" w:rsidP="00F164CD">
      <w:pPr>
        <w:pStyle w:val="Compact"/>
        <w:rPr>
          <w:rFonts w:ascii="Comic Sans MS" w:hAnsi="Comic Sans MS"/>
          <w:sz w:val="24"/>
        </w:rPr>
      </w:pPr>
    </w:p>
    <w:p w:rsidR="00C60128" w:rsidRDefault="00C60128" w:rsidP="00F164CD">
      <w:pPr>
        <w:pStyle w:val="Compact"/>
        <w:rPr>
          <w:rFonts w:ascii="Comic Sans MS" w:hAnsi="Comic Sans MS"/>
          <w:sz w:val="24"/>
        </w:rPr>
      </w:pPr>
    </w:p>
    <w:p w:rsidR="00C60128" w:rsidRDefault="00C60128" w:rsidP="00F164CD">
      <w:pPr>
        <w:pStyle w:val="Compact"/>
        <w:rPr>
          <w:rFonts w:ascii="Comic Sans MS" w:hAnsi="Comic Sans MS"/>
          <w:sz w:val="24"/>
        </w:rPr>
      </w:pPr>
    </w:p>
    <w:p w:rsidR="00C60128" w:rsidRDefault="00C60128" w:rsidP="00F164CD">
      <w:pPr>
        <w:pStyle w:val="Compact"/>
        <w:rPr>
          <w:rFonts w:ascii="Comic Sans MS" w:hAnsi="Comic Sans MS"/>
          <w:sz w:val="24"/>
        </w:rPr>
      </w:pPr>
    </w:p>
    <w:p w:rsidR="00F164CD" w:rsidRDefault="00F164CD" w:rsidP="00F164CD">
      <w:pPr>
        <w:pStyle w:val="Compact"/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lastRenderedPageBreak/>
        <w:t>Tuesday</w:t>
      </w:r>
    </w:p>
    <w:p w:rsidR="00F164CD" w:rsidRDefault="00F164CD" w:rsidP="00F164CD">
      <w:pPr>
        <w:pStyle w:val="Compact"/>
        <w:rPr>
          <w:rStyle w:val="LessonExtra"/>
          <w:rFonts w:ascii="Comic Sans MS" w:hAnsi="Comic Sans MS"/>
          <w:color w:val="auto"/>
        </w:rPr>
      </w:pPr>
      <w:r w:rsidRPr="000742F1">
        <w:rPr>
          <w:rFonts w:ascii="Comic Sans MS" w:hAnsi="Comic Sans MS"/>
          <w:sz w:val="24"/>
        </w:rPr>
        <w:t>B-WALT; compare and round decimal tenths</w:t>
      </w:r>
      <w:r w:rsidRPr="000742F1">
        <w:rPr>
          <w:rStyle w:val="LessonExtra"/>
          <w:rFonts w:ascii="Comic Sans MS" w:hAnsi="Comic Sans MS"/>
          <w:color w:val="auto"/>
        </w:rPr>
        <w:t xml:space="preserve"> </w:t>
      </w:r>
    </w:p>
    <w:p w:rsidR="00F164CD" w:rsidRPr="000742F1" w:rsidRDefault="00F164CD" w:rsidP="00F164CD">
      <w:pPr>
        <w:pStyle w:val="Compact"/>
        <w:rPr>
          <w:rStyle w:val="LessonExtra"/>
          <w:rFonts w:ascii="Comic Sans MS" w:hAnsi="Comic Sans MS"/>
          <w:color w:val="auto"/>
        </w:rPr>
      </w:pPr>
    </w:p>
    <w:p w:rsidR="00F164CD" w:rsidRPr="000742F1" w:rsidRDefault="00F164CD" w:rsidP="00F164CD">
      <w:pPr>
        <w:pStyle w:val="Compact"/>
        <w:rPr>
          <w:rFonts w:ascii="Comic Sans MS" w:hAnsi="Comic Sans MS"/>
          <w:b/>
          <w:sz w:val="24"/>
        </w:rPr>
      </w:pPr>
      <w:r w:rsidRPr="000742F1">
        <w:rPr>
          <w:rStyle w:val="LessonExtra"/>
          <w:rFonts w:ascii="Comic Sans MS" w:hAnsi="Comic Sans MS"/>
          <w:b w:val="0"/>
          <w:color w:val="auto"/>
        </w:rPr>
        <w:t>Steps to success</w:t>
      </w:r>
    </w:p>
    <w:p w:rsidR="00F164CD" w:rsidRPr="000742F1" w:rsidRDefault="00F164CD" w:rsidP="00F164CD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Use inequality symbols to compare the decimal tenths</w:t>
      </w:r>
    </w:p>
    <w:p w:rsidR="00F164CD" w:rsidRPr="000742F1" w:rsidRDefault="00F164CD" w:rsidP="00F164CD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Round each number to the nearest whole number</w:t>
      </w:r>
    </w:p>
    <w:p w:rsidR="00F164CD" w:rsidRPr="000742F1" w:rsidRDefault="00F164CD" w:rsidP="00F164CD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-if the tenth digit is 4 or ___</w:t>
      </w:r>
      <w:proofErr w:type="gramStart"/>
      <w:r w:rsidRPr="000742F1">
        <w:rPr>
          <w:rFonts w:ascii="Comic Sans MS" w:hAnsi="Comic Sans MS"/>
          <w:sz w:val="24"/>
        </w:rPr>
        <w:t>_ ,</w:t>
      </w:r>
      <w:proofErr w:type="gramEnd"/>
      <w:r w:rsidRPr="000742F1">
        <w:rPr>
          <w:rFonts w:ascii="Comic Sans MS" w:hAnsi="Comic Sans MS"/>
          <w:sz w:val="24"/>
        </w:rPr>
        <w:t xml:space="preserve"> round ___</w:t>
      </w:r>
    </w:p>
    <w:p w:rsidR="00F164CD" w:rsidRPr="000742F1" w:rsidRDefault="00F164CD" w:rsidP="00F164CD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-if the tenth digit is 5 or _____, round _____</w:t>
      </w:r>
    </w:p>
    <w:p w:rsidR="00F164CD" w:rsidRPr="000742F1" w:rsidRDefault="00F164CD" w:rsidP="00F164CD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Identify the numbers that would not round to 7</w:t>
      </w:r>
    </w:p>
    <w:p w:rsidR="00F164CD" w:rsidRDefault="00F164CD" w:rsidP="00F164CD">
      <w:pPr>
        <w:rPr>
          <w:rFonts w:ascii="Comic Sans MS" w:hAnsi="Comic Sans MS"/>
          <w:sz w:val="24"/>
        </w:rPr>
      </w:pPr>
    </w:p>
    <w:p w:rsidR="00D763CB" w:rsidRDefault="00D763CB" w:rsidP="00F164CD">
      <w:pPr>
        <w:rPr>
          <w:noProof/>
        </w:rPr>
      </w:pPr>
    </w:p>
    <w:p w:rsidR="00D763CB" w:rsidRDefault="00D763CB" w:rsidP="00F164CD">
      <w:pPr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 wp14:anchorId="3ACFE304" wp14:editId="13FCC127">
            <wp:extent cx="3343275" cy="46316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3902" t="9754" r="32030" b="6306"/>
                    <a:stretch/>
                  </pic:blipFill>
                  <pic:spPr bwMode="auto">
                    <a:xfrm>
                      <a:off x="0" y="0"/>
                      <a:ext cx="3348468" cy="4638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64CD" w:rsidRDefault="00F164CD" w:rsidP="00F164CD">
      <w:pPr>
        <w:rPr>
          <w:rFonts w:ascii="Comic Sans MS" w:hAnsi="Comic Sans MS"/>
          <w:sz w:val="24"/>
        </w:rPr>
      </w:pPr>
    </w:p>
    <w:p w:rsidR="00C60128" w:rsidRDefault="00C60128" w:rsidP="00F164CD">
      <w:pPr>
        <w:rPr>
          <w:rFonts w:ascii="Comic Sans MS" w:hAnsi="Comic Sans MS"/>
          <w:sz w:val="24"/>
        </w:rPr>
      </w:pPr>
    </w:p>
    <w:p w:rsidR="00C60128" w:rsidRDefault="00C60128" w:rsidP="00F164CD">
      <w:pPr>
        <w:rPr>
          <w:rFonts w:ascii="Comic Sans MS" w:hAnsi="Comic Sans MS"/>
          <w:sz w:val="24"/>
        </w:rPr>
      </w:pPr>
    </w:p>
    <w:p w:rsidR="00C60128" w:rsidRDefault="00C60128" w:rsidP="00F164CD">
      <w:pPr>
        <w:rPr>
          <w:rFonts w:ascii="Comic Sans MS" w:hAnsi="Comic Sans MS"/>
          <w:sz w:val="24"/>
        </w:rPr>
      </w:pPr>
    </w:p>
    <w:p w:rsidR="00C60128" w:rsidRDefault="00C60128" w:rsidP="00F164CD">
      <w:pPr>
        <w:rPr>
          <w:rFonts w:ascii="Comic Sans MS" w:hAnsi="Comic Sans MS"/>
          <w:sz w:val="24"/>
        </w:rPr>
      </w:pPr>
    </w:p>
    <w:p w:rsidR="00C60128" w:rsidRDefault="00C60128" w:rsidP="00F164CD">
      <w:pPr>
        <w:rPr>
          <w:rFonts w:ascii="Comic Sans MS" w:hAnsi="Comic Sans MS"/>
          <w:sz w:val="24"/>
        </w:rPr>
      </w:pPr>
    </w:p>
    <w:p w:rsidR="00C60128" w:rsidRDefault="00C60128" w:rsidP="00F164CD">
      <w:pPr>
        <w:rPr>
          <w:rFonts w:ascii="Comic Sans MS" w:hAnsi="Comic Sans MS"/>
          <w:sz w:val="24"/>
        </w:rPr>
      </w:pPr>
    </w:p>
    <w:p w:rsidR="00C60128" w:rsidRDefault="00C60128" w:rsidP="00F164CD">
      <w:pPr>
        <w:rPr>
          <w:rFonts w:ascii="Comic Sans MS" w:hAnsi="Comic Sans MS"/>
          <w:sz w:val="24"/>
        </w:rPr>
      </w:pPr>
    </w:p>
    <w:p w:rsidR="00184618" w:rsidRDefault="00184618" w:rsidP="00F164CD">
      <w:pPr>
        <w:rPr>
          <w:rFonts w:ascii="Comic Sans MS" w:hAnsi="Comic Sans MS"/>
          <w:sz w:val="24"/>
        </w:rPr>
      </w:pPr>
    </w:p>
    <w:p w:rsidR="00184618" w:rsidRDefault="00491FAD" w:rsidP="00184618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Wednesday</w:t>
      </w:r>
      <w:bookmarkStart w:id="0" w:name="_GoBack"/>
      <w:bookmarkEnd w:id="0"/>
    </w:p>
    <w:p w:rsidR="00184618" w:rsidRDefault="00184618" w:rsidP="00184618">
      <w:pPr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 wp14:anchorId="396E3F12" wp14:editId="55765C7F">
            <wp:extent cx="6645910" cy="3738324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738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618" w:rsidRDefault="00184618" w:rsidP="00184618">
      <w:pPr>
        <w:rPr>
          <w:rFonts w:ascii="Comic Sans MS" w:hAnsi="Comic Sans MS"/>
          <w:sz w:val="24"/>
        </w:rPr>
      </w:pPr>
    </w:p>
    <w:p w:rsidR="00184618" w:rsidRDefault="00184618" w:rsidP="00184618">
      <w:pPr>
        <w:rPr>
          <w:rFonts w:ascii="Comic Sans MS" w:hAnsi="Comic Sans MS"/>
          <w:sz w:val="24"/>
        </w:rPr>
      </w:pPr>
    </w:p>
    <w:p w:rsidR="00184618" w:rsidRDefault="00184618" w:rsidP="00184618">
      <w:pPr>
        <w:rPr>
          <w:rFonts w:ascii="Comic Sans MS" w:hAnsi="Comic Sans MS"/>
          <w:sz w:val="24"/>
        </w:rPr>
      </w:pPr>
    </w:p>
    <w:p w:rsidR="00184618" w:rsidRDefault="00184618" w:rsidP="00184618">
      <w:pPr>
        <w:rPr>
          <w:rFonts w:ascii="Comic Sans MS" w:hAnsi="Comic Sans MS"/>
          <w:sz w:val="24"/>
        </w:rPr>
      </w:pPr>
    </w:p>
    <w:p w:rsidR="00D763CB" w:rsidRDefault="00D763CB">
      <w:pPr>
        <w:rPr>
          <w:rFonts w:ascii="Comic Sans MS" w:hAnsi="Comic Sans MS"/>
          <w:sz w:val="24"/>
        </w:rPr>
      </w:pPr>
    </w:p>
    <w:p w:rsidR="00184618" w:rsidRDefault="00184618"/>
    <w:p w:rsidR="00184618" w:rsidRDefault="00184618"/>
    <w:p w:rsidR="00184618" w:rsidRDefault="00184618"/>
    <w:p w:rsidR="00184618" w:rsidRDefault="00184618"/>
    <w:p w:rsidR="00184618" w:rsidRDefault="00184618"/>
    <w:p w:rsidR="00184618" w:rsidRDefault="00184618"/>
    <w:p w:rsidR="00184618" w:rsidRDefault="00184618"/>
    <w:p w:rsidR="00184618" w:rsidRDefault="00184618"/>
    <w:p w:rsidR="00D763CB" w:rsidRDefault="00D763CB">
      <w:pPr>
        <w:rPr>
          <w:noProof/>
        </w:rPr>
      </w:pPr>
    </w:p>
    <w:p w:rsidR="00D763CB" w:rsidRDefault="00D763CB">
      <w:r>
        <w:rPr>
          <w:noProof/>
        </w:rPr>
        <w:lastRenderedPageBreak/>
        <w:drawing>
          <wp:inline distT="0" distB="0" distL="0" distR="0" wp14:anchorId="1A1125A2" wp14:editId="3446EA82">
            <wp:extent cx="2924175" cy="4040678"/>
            <wp:effectExtent l="0" t="5715" r="381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5730" t="16847" r="36849" b="15763"/>
                    <a:stretch/>
                  </pic:blipFill>
                  <pic:spPr bwMode="auto">
                    <a:xfrm rot="5400000">
                      <a:off x="0" y="0"/>
                      <a:ext cx="2928305" cy="4046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763CB" w:rsidRDefault="00D763CB"/>
    <w:p w:rsidR="00184618" w:rsidRDefault="00184618"/>
    <w:p w:rsidR="00184618" w:rsidRDefault="00184618">
      <w:r>
        <w:rPr>
          <w:noProof/>
        </w:rPr>
        <w:drawing>
          <wp:inline distT="0" distB="0" distL="0" distR="0" wp14:anchorId="3B2142E7" wp14:editId="06107163">
            <wp:extent cx="3759201" cy="2114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166" cy="211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84618" w:rsidSect="0066414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64CD"/>
    <w:rsid w:val="00184618"/>
    <w:rsid w:val="004731F3"/>
    <w:rsid w:val="00491FAD"/>
    <w:rsid w:val="00664147"/>
    <w:rsid w:val="00C60128"/>
    <w:rsid w:val="00D763CB"/>
    <w:rsid w:val="00E00DFF"/>
    <w:rsid w:val="00F16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16DD2"/>
  <w15:chartTrackingRefBased/>
  <w15:docId w15:val="{52623641-979A-4CA0-BF51-620C2D8F2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64CD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99"/>
    <w:rsid w:val="00F164CD"/>
  </w:style>
  <w:style w:type="character" w:customStyle="1" w:styleId="LessonExtra">
    <w:name w:val="LessonExtra"/>
    <w:uiPriority w:val="99"/>
    <w:rsid w:val="00F164CD"/>
    <w:rPr>
      <w:rFonts w:ascii="Arial" w:hAnsi="Arial" w:cs="Times New Roman"/>
      <w:b/>
      <w:color w:val="C0504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Jones (Knighton CiW School)</dc:creator>
  <cp:keywords/>
  <dc:description/>
  <cp:lastModifiedBy>T Jones (Knighton CiW School)</cp:lastModifiedBy>
  <cp:revision>5</cp:revision>
  <dcterms:created xsi:type="dcterms:W3CDTF">2021-02-01T13:29:00Z</dcterms:created>
  <dcterms:modified xsi:type="dcterms:W3CDTF">2021-02-03T12:01:00Z</dcterms:modified>
</cp:coreProperties>
</file>